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0F1C75" w:rsidP="009553F9">
      <w:pPr>
        <w:jc w:val="center"/>
        <w:rPr>
          <w:b/>
          <w:i/>
          <w:spacing w:val="-2"/>
        </w:rPr>
      </w:pPr>
      <w:r>
        <w:rPr>
          <w:b/>
        </w:rPr>
        <w:t>АПОЛОГЕТИКА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="00C9637F">
        <w:rPr>
          <w:b/>
          <w:i/>
        </w:rPr>
        <w:t>очно-за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CA634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3" w:name="_Toc55304611"/>
      <w:r w:rsidRPr="009553F9">
        <w:lastRenderedPageBreak/>
        <w:t>Цели освоения дисциплины</w:t>
      </w:r>
      <w:bookmarkEnd w:id="73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612"/>
      <w:r w:rsidRPr="009553F9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613"/>
      <w:r w:rsidRPr="009553F9"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537D9D" w:rsidRPr="009553F9" w:rsidRDefault="00537D9D" w:rsidP="009553F9">
      <w:pPr>
        <w:pStyle w:val="3"/>
        <w:spacing w:line="276" w:lineRule="auto"/>
      </w:pPr>
      <w:bookmarkStart w:id="87" w:name="_Toc55304614"/>
      <w:r w:rsidRPr="009553F9">
        <w:t>Компетенция, формируемая дисциплиной</w:t>
      </w:r>
      <w:bookmarkEnd w:id="87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55304615"/>
      <w:r w:rsidRPr="009553F9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55304616"/>
      <w:r w:rsidRPr="009553F9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0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Default="00F435B2" w:rsidP="009553F9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1"/>
      <w:bookmarkEnd w:id="102"/>
      <w:bookmarkEnd w:id="103"/>
      <w:bookmarkEnd w:id="104"/>
      <w:bookmarkEnd w:id="105"/>
      <w:bookmarkEnd w:id="106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7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C9637F" w:rsidRPr="00F11EAE" w:rsidTr="00C9637F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bookmarkStart w:id="108" w:name="_GoBack"/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C9637F" w:rsidRPr="00F11EAE" w:rsidTr="00C9637F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C9637F" w:rsidRPr="00F11EAE" w:rsidTr="00C9637F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C9637F" w:rsidRPr="00F11EAE" w:rsidTr="00C9637F">
        <w:trPr>
          <w:trHeight w:val="25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5.0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637F" w:rsidRPr="00F11EAE" w:rsidRDefault="00C9637F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  <w:bookmarkEnd w:id="108"/>
    </w:tbl>
    <w:p w:rsidR="00F435B2" w:rsidRPr="009553F9" w:rsidRDefault="00F435B2" w:rsidP="009553F9">
      <w:pPr>
        <w:jc w:val="both"/>
      </w:pPr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5"/>
        <w:gridCol w:w="7106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II-III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 xml:space="preserve">. Максима Исповедника и Иоа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>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XX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 xml:space="preserve">. 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 xml:space="preserve">).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>. Теория «большого взрыва» и ее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</w:t>
            </w:r>
            <w:r w:rsidRPr="009553F9">
              <w:lastRenderedPageBreak/>
              <w:t xml:space="preserve">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XVII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55304619"/>
      <w:bookmarkStart w:id="119" w:name="_Toc467596884"/>
      <w:bookmarkStart w:id="120" w:name="_Toc467599968"/>
      <w:bookmarkStart w:id="121" w:name="_Toc468272477"/>
      <w:bookmarkStart w:id="122" w:name="_Toc468274078"/>
      <w:bookmarkStart w:id="123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18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>Описание 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В.П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</w:t>
      </w:r>
      <w:proofErr w:type="gramStart"/>
      <w:r w:rsidRPr="009553F9">
        <w:t>СПб.,</w:t>
      </w:r>
      <w:proofErr w:type="gramEnd"/>
      <w:r w:rsidRPr="009553F9">
        <w:t xml:space="preserve"> 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Н.Л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</w:t>
      </w:r>
      <w:proofErr w:type="gramStart"/>
      <w:r w:rsidRPr="009553F9">
        <w:rPr>
          <w:rFonts w:ascii="Times New Roman" w:hAnsi="Times New Roman"/>
          <w:sz w:val="24"/>
          <w:szCs w:val="24"/>
        </w:rPr>
        <w:t>СПб.,</w:t>
      </w:r>
      <w:proofErr w:type="gramEnd"/>
      <w:r w:rsidRPr="009553F9">
        <w:rPr>
          <w:rFonts w:ascii="Times New Roman" w:hAnsi="Times New Roman"/>
          <w:sz w:val="24"/>
          <w:szCs w:val="24"/>
        </w:rPr>
        <w:t xml:space="preserve">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Фиолетов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>Эванс Ч.</w:t>
      </w:r>
      <w:r w:rsidRPr="009553F9">
        <w:rPr>
          <w:rFonts w:ascii="Times New Roman" w:hAnsi="Times New Roman"/>
          <w:i/>
          <w:sz w:val="24"/>
          <w:szCs w:val="24"/>
        </w:rPr>
        <w:t xml:space="preserve">С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З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В.П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CA6346">
          <w:rPr>
            <w:noProof/>
          </w:rPr>
          <w:t>14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0F1C75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84F4D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9637F"/>
    <w:rsid w:val="00CA6346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7C4ACB6F-EAD6-4843-9C7F-230185E53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FD21C-9CD4-461D-ABB1-39A9075C4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4105</Words>
  <Characters>23405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5</cp:revision>
  <dcterms:created xsi:type="dcterms:W3CDTF">2017-07-26T14:49:00Z</dcterms:created>
  <dcterms:modified xsi:type="dcterms:W3CDTF">2020-11-07T15:58:00Z</dcterms:modified>
</cp:coreProperties>
</file>